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E2AA" w14:textId="2F10DDCD" w:rsidR="005D76AA" w:rsidRPr="007445A0" w:rsidRDefault="003821F1" w:rsidP="005D76AA">
      <w:pPr>
        <w:rPr>
          <w:b/>
        </w:rPr>
      </w:pPr>
      <w:r>
        <w:rPr>
          <w:b/>
        </w:rPr>
        <w:t>20</w:t>
      </w:r>
      <w:r w:rsidR="00C663B8">
        <w:rPr>
          <w:b/>
        </w:rPr>
        <w:t>1</w:t>
      </w:r>
      <w:r w:rsidR="00AF79A5">
        <w:rPr>
          <w:b/>
        </w:rPr>
        <w:t>9</w:t>
      </w:r>
      <w:bookmarkStart w:id="0" w:name="_GoBack"/>
      <w:bookmarkEnd w:id="0"/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6E08CA">
        <w:tc>
          <w:tcPr>
            <w:tcW w:w="3798" w:type="dxa"/>
          </w:tcPr>
          <w:p w14:paraId="2AB6E2AB" w14:textId="1229A313" w:rsidR="005D76AA" w:rsidRPr="00217262" w:rsidRDefault="005D76AA" w:rsidP="006E08CA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1"/>
          </w:p>
        </w:tc>
        <w:tc>
          <w:tcPr>
            <w:tcW w:w="6750" w:type="dxa"/>
          </w:tcPr>
          <w:p w14:paraId="2AB6E2AC" w14:textId="77777777" w:rsidR="005D76AA" w:rsidRPr="00217262" w:rsidRDefault="005D76AA" w:rsidP="006E08CA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6E08CA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BA" w14:textId="77777777" w:rsidTr="00A940F5">
        <w:tc>
          <w:tcPr>
            <w:tcW w:w="7398" w:type="dxa"/>
          </w:tcPr>
          <w:p w14:paraId="2AB6E2B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C" w14:textId="77777777" w:rsidTr="00A940F5">
        <w:tc>
          <w:tcPr>
            <w:tcW w:w="10548" w:type="dxa"/>
            <w:gridSpan w:val="2"/>
          </w:tcPr>
          <w:p w14:paraId="2AB6E2B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A940F5">
        <w:tc>
          <w:tcPr>
            <w:tcW w:w="7398" w:type="dxa"/>
          </w:tcPr>
          <w:p w14:paraId="2AB6E2C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A940F5">
        <w:tc>
          <w:tcPr>
            <w:tcW w:w="10548" w:type="dxa"/>
            <w:gridSpan w:val="2"/>
          </w:tcPr>
          <w:p w14:paraId="2AB6E2C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CA" w14:textId="77777777" w:rsidTr="00A940F5">
        <w:tc>
          <w:tcPr>
            <w:tcW w:w="7398" w:type="dxa"/>
          </w:tcPr>
          <w:p w14:paraId="2AB6E2C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C" w14:textId="77777777" w:rsidTr="00A940F5">
        <w:tc>
          <w:tcPr>
            <w:tcW w:w="10548" w:type="dxa"/>
            <w:gridSpan w:val="2"/>
          </w:tcPr>
          <w:p w14:paraId="2AB6E2C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A940F5">
        <w:tc>
          <w:tcPr>
            <w:tcW w:w="7398" w:type="dxa"/>
          </w:tcPr>
          <w:p w14:paraId="2AB6E2D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A940F5">
        <w:tc>
          <w:tcPr>
            <w:tcW w:w="10548" w:type="dxa"/>
            <w:gridSpan w:val="2"/>
          </w:tcPr>
          <w:p w14:paraId="2AB6E2D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A940F5">
        <w:tc>
          <w:tcPr>
            <w:tcW w:w="7398" w:type="dxa"/>
          </w:tcPr>
          <w:p w14:paraId="2AB6E2D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A940F5">
        <w:tc>
          <w:tcPr>
            <w:tcW w:w="10548" w:type="dxa"/>
            <w:gridSpan w:val="2"/>
          </w:tcPr>
          <w:p w14:paraId="2AB6E2D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A940F5">
        <w:tc>
          <w:tcPr>
            <w:tcW w:w="7398" w:type="dxa"/>
          </w:tcPr>
          <w:p w14:paraId="2AB6E2E1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A940F5">
        <w:tc>
          <w:tcPr>
            <w:tcW w:w="10548" w:type="dxa"/>
            <w:gridSpan w:val="2"/>
          </w:tcPr>
          <w:p w14:paraId="2AB6E2E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A940F5">
        <w:tc>
          <w:tcPr>
            <w:tcW w:w="7398" w:type="dxa"/>
          </w:tcPr>
          <w:p w14:paraId="2AB6E2E8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A940F5">
        <w:tc>
          <w:tcPr>
            <w:tcW w:w="10548" w:type="dxa"/>
            <w:gridSpan w:val="2"/>
          </w:tcPr>
          <w:p w14:paraId="2AB6E2E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A940F5">
        <w:tc>
          <w:tcPr>
            <w:tcW w:w="7398" w:type="dxa"/>
          </w:tcPr>
          <w:p w14:paraId="2AB6E2EF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A940F5">
        <w:tc>
          <w:tcPr>
            <w:tcW w:w="10548" w:type="dxa"/>
            <w:gridSpan w:val="2"/>
          </w:tcPr>
          <w:p w14:paraId="2AB6E2F2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9D172C" w:rsidRPr="00686EEB" w14:paraId="2AB6E2F8" w14:textId="77777777" w:rsidTr="00680642">
        <w:tc>
          <w:tcPr>
            <w:tcW w:w="7398" w:type="dxa"/>
          </w:tcPr>
          <w:p w14:paraId="2AB6E2F6" w14:textId="77777777" w:rsidR="009D172C" w:rsidRPr="00686EEB" w:rsidRDefault="009D172C" w:rsidP="00680642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7" w14:textId="77777777" w:rsidR="009D172C" w:rsidRPr="00686EEB" w:rsidRDefault="009D172C" w:rsidP="00680642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A" w14:textId="77777777" w:rsidTr="00A940F5">
        <w:tc>
          <w:tcPr>
            <w:tcW w:w="10548" w:type="dxa"/>
            <w:gridSpan w:val="2"/>
          </w:tcPr>
          <w:p w14:paraId="2AB6E2F9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C" w14:textId="77777777" w:rsidTr="009D172C">
        <w:tc>
          <w:tcPr>
            <w:tcW w:w="10548" w:type="dxa"/>
            <w:gridSpan w:val="2"/>
          </w:tcPr>
          <w:p w14:paraId="2AB6E2F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77777777" w:rsidR="00E06BF7" w:rsidRPr="00686EEB" w:rsidRDefault="00E06BF7" w:rsidP="00A940F5">
            <w:pPr>
              <w:spacing w:line="276" w:lineRule="auto"/>
            </w:pPr>
            <w:r>
              <w:t>E-mail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77777777" w:rsidR="00E06BF7" w:rsidRPr="00686EEB" w:rsidRDefault="00E06BF7" w:rsidP="0094739D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77777777" w:rsidR="00E06BF7" w:rsidRPr="00686EEB" w:rsidRDefault="00E06BF7" w:rsidP="0094739D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18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15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16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17" w14:textId="77777777" w:rsidR="00E06BF7" w:rsidRPr="00686EEB" w:rsidRDefault="00E06BF7" w:rsidP="0094739D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1B" w14:textId="77777777" w:rsidTr="00E06BF7">
        <w:tc>
          <w:tcPr>
            <w:tcW w:w="436" w:type="dxa"/>
            <w:vMerge/>
            <w:shd w:val="clear" w:color="auto" w:fill="auto"/>
          </w:tcPr>
          <w:p w14:paraId="2AB6E319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1A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F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C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D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E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23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20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1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2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26" w14:textId="77777777" w:rsidTr="00E06BF7">
        <w:tc>
          <w:tcPr>
            <w:tcW w:w="436" w:type="dxa"/>
            <w:vMerge/>
            <w:shd w:val="clear" w:color="auto" w:fill="auto"/>
          </w:tcPr>
          <w:p w14:paraId="2AB6E324" w14:textId="77777777" w:rsidR="00E06BF7" w:rsidRPr="00686EEB" w:rsidRDefault="00E06BF7" w:rsidP="00A940F5">
            <w:pPr>
              <w:spacing w:line="276" w:lineRule="auto"/>
            </w:pPr>
          </w:p>
        </w:tc>
        <w:tc>
          <w:tcPr>
            <w:tcW w:w="9990" w:type="dxa"/>
            <w:gridSpan w:val="2"/>
          </w:tcPr>
          <w:p w14:paraId="2AB6E325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2A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27" w14:textId="77777777" w:rsidR="00E06BF7" w:rsidRDefault="00E06BF7" w:rsidP="00A940F5"/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28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29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2E" w14:textId="77777777" w:rsidTr="00E06BF7">
        <w:tc>
          <w:tcPr>
            <w:tcW w:w="436" w:type="dxa"/>
            <w:vMerge w:val="restart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</w:tcPr>
          <w:p w14:paraId="2AB6E32B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C" w14:textId="77777777" w:rsidR="00E06BF7" w:rsidRPr="00E06BF7" w:rsidRDefault="00E06BF7" w:rsidP="00E06BF7">
            <w:r w:rsidRPr="00E06BF7">
              <w:t xml:space="preserve">Name:  </w:t>
            </w:r>
            <w:r w:rsidRPr="00E06BF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instrText xml:space="preserve"> FORMTEXT </w:instrText>
            </w:r>
            <w:r w:rsidRPr="00E06BF7">
              <w:fldChar w:fldCharType="separate"/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2D" w14:textId="77777777" w:rsidR="00E06BF7" w:rsidRPr="00686EEB" w:rsidRDefault="00E06BF7" w:rsidP="00E06BF7">
            <w:r>
              <w:t>E-mail</w:t>
            </w:r>
            <w:r w:rsidRPr="00686EEB">
              <w:t xml:space="preserve">:  </w:t>
            </w:r>
            <w:r w:rsidRPr="00E06BF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instrText xml:space="preserve"> FORMTEXT </w:instrText>
            </w:r>
            <w:r w:rsidRPr="00E06BF7">
              <w:fldChar w:fldCharType="separate"/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t> </w:t>
            </w:r>
            <w:r w:rsidRPr="00E06BF7">
              <w:fldChar w:fldCharType="end"/>
            </w:r>
          </w:p>
        </w:tc>
      </w:tr>
      <w:tr w:rsidR="00E06BF7" w:rsidRPr="00686EEB" w14:paraId="2AB6E331" w14:textId="77777777" w:rsidTr="00A940F5">
        <w:tc>
          <w:tcPr>
            <w:tcW w:w="436" w:type="dxa"/>
            <w:vMerge/>
            <w:shd w:val="clear" w:color="auto" w:fill="auto"/>
          </w:tcPr>
          <w:p w14:paraId="2AB6E32F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30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35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32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33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34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39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36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37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38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3C" w14:textId="77777777" w:rsidTr="00A940F5">
        <w:tc>
          <w:tcPr>
            <w:tcW w:w="436" w:type="dxa"/>
            <w:vMerge/>
            <w:shd w:val="clear" w:color="auto" w:fill="auto"/>
          </w:tcPr>
          <w:p w14:paraId="2AB6E33A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3B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40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3D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3E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3F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44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41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2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3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47" w14:textId="77777777" w:rsidTr="00A940F5">
        <w:tc>
          <w:tcPr>
            <w:tcW w:w="436" w:type="dxa"/>
            <w:vMerge/>
            <w:shd w:val="clear" w:color="auto" w:fill="auto"/>
          </w:tcPr>
          <w:p w14:paraId="2AB6E345" w14:textId="77777777" w:rsidR="00E06BF7" w:rsidRPr="00E06BF7" w:rsidRDefault="00E06BF7" w:rsidP="00A940F5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46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4B" w14:textId="77777777" w:rsidTr="00A940F5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48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49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4A" w14:textId="77777777" w:rsidR="00E06BF7" w:rsidRPr="00686EEB" w:rsidRDefault="00E06BF7" w:rsidP="00B3277B">
            <w:pPr>
              <w:pStyle w:val="NoSpacing"/>
            </w:pPr>
          </w:p>
        </w:tc>
      </w:tr>
      <w:tr w:rsidR="00E06BF7" w:rsidRPr="00686EEB" w14:paraId="2AB6E34F" w14:textId="77777777" w:rsidTr="00A940F5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4C" w14:textId="77777777" w:rsidR="00E06BF7" w:rsidRPr="00E06BF7" w:rsidRDefault="00E06BF7" w:rsidP="00A940F5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D" w14:textId="77777777" w:rsidR="00E06BF7" w:rsidRPr="00686EEB" w:rsidRDefault="00E06BF7" w:rsidP="00A940F5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4E" w14:textId="77777777" w:rsidR="00E06BF7" w:rsidRPr="00686EEB" w:rsidRDefault="00E06BF7" w:rsidP="00A940F5">
            <w:pPr>
              <w:pStyle w:val="NoSpacing"/>
            </w:pPr>
            <w:r>
              <w:t>E-mail</w:t>
            </w:r>
            <w:r w:rsidRPr="00686EEB">
              <w:t xml:space="preserve">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</w:tr>
      <w:tr w:rsidR="00E06BF7" w:rsidRPr="00686EEB" w14:paraId="2AB6E352" w14:textId="77777777" w:rsidTr="00A940F5">
        <w:tc>
          <w:tcPr>
            <w:tcW w:w="436" w:type="dxa"/>
            <w:vMerge/>
            <w:shd w:val="clear" w:color="auto" w:fill="auto"/>
          </w:tcPr>
          <w:p w14:paraId="2AB6E350" w14:textId="77777777" w:rsidR="00E06BF7" w:rsidRPr="00686EEB" w:rsidRDefault="00E06BF7" w:rsidP="00A940F5">
            <w:pPr>
              <w:spacing w:line="276" w:lineRule="auto"/>
            </w:pPr>
          </w:p>
        </w:tc>
        <w:tc>
          <w:tcPr>
            <w:tcW w:w="9990" w:type="dxa"/>
            <w:gridSpan w:val="2"/>
          </w:tcPr>
          <w:p w14:paraId="2AB6E351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56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53" w14:textId="77777777" w:rsidR="00E06BF7" w:rsidRDefault="00E06BF7" w:rsidP="00A940F5"/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54" w14:textId="77777777" w:rsidR="00E06BF7" w:rsidRPr="00686EEB" w:rsidRDefault="00E06BF7" w:rsidP="00A940F5"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55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465872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rAUA5ueRPSwAAAA="/>
  </w:docVars>
  <w:rsids>
    <w:rsidRoot w:val="005D76AA"/>
    <w:rsid w:val="00164EB5"/>
    <w:rsid w:val="001B6169"/>
    <w:rsid w:val="003821F1"/>
    <w:rsid w:val="00395DD3"/>
    <w:rsid w:val="003D7267"/>
    <w:rsid w:val="00410656"/>
    <w:rsid w:val="00425169"/>
    <w:rsid w:val="005A1DF3"/>
    <w:rsid w:val="005D76AA"/>
    <w:rsid w:val="006C0AAB"/>
    <w:rsid w:val="007934C9"/>
    <w:rsid w:val="0094739D"/>
    <w:rsid w:val="00964D51"/>
    <w:rsid w:val="009C0F5C"/>
    <w:rsid w:val="009D172C"/>
    <w:rsid w:val="00A436D0"/>
    <w:rsid w:val="00A67C9D"/>
    <w:rsid w:val="00AF79A5"/>
    <w:rsid w:val="00B109AA"/>
    <w:rsid w:val="00B3277B"/>
    <w:rsid w:val="00B510DD"/>
    <w:rsid w:val="00B851E1"/>
    <w:rsid w:val="00BA7015"/>
    <w:rsid w:val="00C351E3"/>
    <w:rsid w:val="00C663B8"/>
    <w:rsid w:val="00CA0D83"/>
    <w:rsid w:val="00D731DE"/>
    <w:rsid w:val="00E06BF7"/>
    <w:rsid w:val="00E61597"/>
    <w:rsid w:val="00F458E9"/>
    <w:rsid w:val="00F4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9-07-02T20:31:00Z</cp:lastPrinted>
  <dcterms:created xsi:type="dcterms:W3CDTF">2019-07-02T20:32:00Z</dcterms:created>
  <dcterms:modified xsi:type="dcterms:W3CDTF">2019-07-02T20:32:00Z</dcterms:modified>
</cp:coreProperties>
</file>